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82CF8" w14:textId="77777777" w:rsidR="00996712" w:rsidRPr="000A31EC" w:rsidRDefault="00D7571D" w:rsidP="00996712">
      <w:pPr>
        <w:jc w:val="center"/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</w:pPr>
      <w:r w:rsidRPr="000A31EC"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>Computer-Aided VLSI System Design</w:t>
      </w:r>
    </w:p>
    <w:p w14:paraId="3FB2DD98" w14:textId="4106BB4F" w:rsidR="006E412F" w:rsidRPr="00B856D5" w:rsidRDefault="00C83FD0" w:rsidP="00B856D5">
      <w:pPr>
        <w:jc w:val="center"/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</w:pPr>
      <w:r>
        <w:rPr>
          <w:rFonts w:ascii="Times New Roman" w:hAnsi="Times New Roman" w:cs="Times New Roman" w:hint="eastAsia"/>
          <w:b/>
          <w:color w:val="2F5496" w:themeColor="accent5" w:themeShade="BF"/>
          <w:sz w:val="28"/>
          <w:szCs w:val="26"/>
        </w:rPr>
        <w:t>H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 xml:space="preserve">omework </w:t>
      </w:r>
      <w:r w:rsidR="00565980"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>5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 xml:space="preserve"> Report</w:t>
      </w:r>
    </w:p>
    <w:p w14:paraId="65FF3306" w14:textId="070852ED" w:rsidR="00260007" w:rsidRDefault="001E21C3" w:rsidP="00793E3C">
      <w:pPr>
        <w:spacing w:line="400" w:lineRule="exact"/>
        <w:jc w:val="center"/>
        <w:rPr>
          <w:rFonts w:ascii="Times New Roman" w:hAnsi="Times New Roman" w:cs="Times New Roman"/>
          <w:b/>
          <w:color w:val="C00000"/>
          <w:sz w:val="22"/>
          <w:szCs w:val="24"/>
        </w:rPr>
      </w:pP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 xml:space="preserve">Due Tuesday, </w:t>
      </w:r>
      <w:r w:rsidR="00E86D08">
        <w:rPr>
          <w:rFonts w:ascii="Times New Roman" w:hAnsi="Times New Roman" w:cs="Times New Roman"/>
          <w:b/>
          <w:color w:val="C00000"/>
          <w:sz w:val="22"/>
          <w:szCs w:val="24"/>
        </w:rPr>
        <w:t>Dec. 5</w:t>
      </w: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>, 14:00</w:t>
      </w:r>
    </w:p>
    <w:p w14:paraId="045C0B65" w14:textId="0867F1D8" w:rsidR="00DA570B" w:rsidRDefault="00DA570B" w:rsidP="00DA570B">
      <w:pPr>
        <w:spacing w:line="400" w:lineRule="exact"/>
        <w:jc w:val="both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S</w:t>
      </w:r>
      <w:r>
        <w:rPr>
          <w:rFonts w:ascii="Times New Roman" w:hAnsi="Times New Roman" w:cs="Times New Roman"/>
          <w:b/>
          <w:sz w:val="22"/>
          <w:szCs w:val="24"/>
        </w:rPr>
        <w:t>tudent ID:</w:t>
      </w:r>
      <w:r w:rsidR="009B51AC">
        <w:rPr>
          <w:rFonts w:ascii="Times New Roman" w:hAnsi="Times New Roman" w:cs="Times New Roman" w:hint="eastAsia"/>
          <w:b/>
          <w:sz w:val="22"/>
          <w:szCs w:val="24"/>
        </w:rPr>
        <w:t xml:space="preserve"> R1</w:t>
      </w:r>
      <w:r w:rsidR="009B51AC">
        <w:rPr>
          <w:rFonts w:ascii="Times New Roman" w:hAnsi="Times New Roman" w:cs="Times New Roman"/>
          <w:b/>
          <w:sz w:val="22"/>
          <w:szCs w:val="24"/>
        </w:rPr>
        <w:t>2K41025</w:t>
      </w:r>
    </w:p>
    <w:p w14:paraId="11161CA0" w14:textId="16B5B3B4" w:rsidR="00D92FC5" w:rsidRPr="00DA570B" w:rsidRDefault="00DA570B" w:rsidP="00DA570B">
      <w:pPr>
        <w:spacing w:line="400" w:lineRule="exact"/>
        <w:jc w:val="both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S</w:t>
      </w:r>
      <w:r>
        <w:rPr>
          <w:rFonts w:ascii="Times New Roman" w:hAnsi="Times New Roman" w:cs="Times New Roman"/>
          <w:b/>
          <w:sz w:val="22"/>
          <w:szCs w:val="24"/>
        </w:rPr>
        <w:t>tudent Name:</w:t>
      </w:r>
      <w:r w:rsidR="009B51AC">
        <w:rPr>
          <w:rFonts w:ascii="Times New Roman" w:hAnsi="Times New Roman" w:cs="Times New Roman" w:hint="eastAsia"/>
          <w:b/>
          <w:sz w:val="22"/>
          <w:szCs w:val="24"/>
        </w:rPr>
        <w:t xml:space="preserve"> </w:t>
      </w:r>
      <w:r w:rsidR="009B51AC">
        <w:rPr>
          <w:rFonts w:ascii="Times New Roman" w:hAnsi="Times New Roman" w:cs="Times New Roman" w:hint="eastAsia"/>
          <w:b/>
          <w:sz w:val="22"/>
          <w:szCs w:val="24"/>
        </w:rPr>
        <w:t>杜冠廷</w:t>
      </w:r>
    </w:p>
    <w:p w14:paraId="0846C72C" w14:textId="77777777" w:rsidR="006E412F" w:rsidRPr="007C4173" w:rsidRDefault="006E412F" w:rsidP="006E412F">
      <w:pPr>
        <w:spacing w:line="400" w:lineRule="exact"/>
        <w:rPr>
          <w:rFonts w:ascii="Times New Roman" w:hAnsi="Times New Roman" w:cs="Times New Roman"/>
          <w:b/>
          <w:i/>
          <w:iCs/>
          <w:color w:val="CC0000"/>
          <w:sz w:val="26"/>
          <w:szCs w:val="26"/>
        </w:rPr>
      </w:pPr>
    </w:p>
    <w:p w14:paraId="7FF248AC" w14:textId="070E910E" w:rsidR="00996712" w:rsidRPr="00986361" w:rsidRDefault="00424E07" w:rsidP="00407D77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>APR Results</w:t>
      </w:r>
    </w:p>
    <w:p w14:paraId="1272B011" w14:textId="00191265" w:rsidR="00565980" w:rsidRDefault="00565980" w:rsidP="00B10B25">
      <w:pPr>
        <w:pStyle w:val="a3"/>
        <w:numPr>
          <w:ilvl w:val="0"/>
          <w:numId w:val="24"/>
        </w:numPr>
        <w:spacing w:afterLines="50" w:after="180"/>
        <w:ind w:leftChars="0" w:left="357" w:hanging="357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Fill in the blanks</w:t>
      </w:r>
      <w:r w:rsidR="00AB56FD">
        <w:rPr>
          <w:rFonts w:ascii="Times New Roman" w:hAnsi="Times New Roman" w:cs="Times New Roman"/>
          <w:szCs w:val="28"/>
        </w:rPr>
        <w:t xml:space="preserve"> below</w:t>
      </w:r>
      <w:r w:rsidR="00FD28F6">
        <w:rPr>
          <w:rFonts w:ascii="Times New Roman" w:hAnsi="Times New Roman" w:cs="Times New Roman"/>
          <w:szCs w:val="28"/>
        </w:rPr>
        <w:t>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555"/>
        <w:gridCol w:w="5386"/>
        <w:gridCol w:w="1355"/>
      </w:tblGrid>
      <w:tr w:rsidR="00565980" w14:paraId="26B54C69" w14:textId="77777777" w:rsidTr="005C5707">
        <w:tc>
          <w:tcPr>
            <w:tcW w:w="1555" w:type="dxa"/>
            <w:shd w:val="clear" w:color="auto" w:fill="D9D9D9" w:themeFill="background1" w:themeFillShade="D9"/>
          </w:tcPr>
          <w:p w14:paraId="5BA689BA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D</w:t>
            </w:r>
            <w:r>
              <w:rPr>
                <w:rFonts w:ascii="Times New Roman" w:hAnsi="Times New Roman" w:cs="Times New Roman"/>
                <w:szCs w:val="24"/>
              </w:rPr>
              <w:t>esign Stage</w:t>
            </w:r>
          </w:p>
        </w:tc>
        <w:tc>
          <w:tcPr>
            <w:tcW w:w="5386" w:type="dxa"/>
            <w:shd w:val="clear" w:color="auto" w:fill="D9D9D9" w:themeFill="background1" w:themeFillShade="D9"/>
            <w:vAlign w:val="center"/>
          </w:tcPr>
          <w:p w14:paraId="1EFE99C3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scription</w:t>
            </w:r>
          </w:p>
        </w:tc>
        <w:tc>
          <w:tcPr>
            <w:tcW w:w="1355" w:type="dxa"/>
            <w:shd w:val="clear" w:color="auto" w:fill="D9D9D9" w:themeFill="background1" w:themeFillShade="D9"/>
            <w:vAlign w:val="center"/>
          </w:tcPr>
          <w:p w14:paraId="285D849D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Value</w:t>
            </w:r>
          </w:p>
        </w:tc>
      </w:tr>
      <w:tr w:rsidR="00565980" w14:paraId="78AC7FF3" w14:textId="77777777" w:rsidTr="005C5707">
        <w:trPr>
          <w:trHeight w:val="545"/>
        </w:trPr>
        <w:tc>
          <w:tcPr>
            <w:tcW w:w="1555" w:type="dxa"/>
            <w:vMerge w:val="restart"/>
            <w:vAlign w:val="center"/>
          </w:tcPr>
          <w:p w14:paraId="144115AA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&amp;R</w:t>
            </w:r>
          </w:p>
        </w:tc>
        <w:tc>
          <w:tcPr>
            <w:tcW w:w="5386" w:type="dxa"/>
            <w:vAlign w:val="center"/>
          </w:tcPr>
          <w:p w14:paraId="1FE8D31B" w14:textId="12B6B7B4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DRC violation</w:t>
            </w:r>
            <w:r w:rsidR="004D21F6">
              <w:rPr>
                <w:rFonts w:ascii="Times New Roman" w:hAnsi="Times New Roman" w:cs="Times New Roman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Cs w:val="24"/>
              </w:rPr>
              <w:t>ex: 0)</w:t>
            </w:r>
          </w:p>
          <w:p w14:paraId="41F77D10" w14:textId="77777777" w:rsidR="00565980" w:rsidRPr="009045DD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(Ve</w:t>
            </w:r>
            <w:r>
              <w:rPr>
                <w:rFonts w:ascii="Times New Roman" w:hAnsi="Times New Roman" w:cs="Times New Roman"/>
                <w:szCs w:val="24"/>
              </w:rPr>
              <w:t>rify -&gt; Verify Geometry…</w:t>
            </w:r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4E85A8E0" w14:textId="53BBB7C3" w:rsidR="00565980" w:rsidRDefault="009B51AC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</w:p>
        </w:tc>
      </w:tr>
      <w:tr w:rsidR="00565980" w14:paraId="13E97105" w14:textId="77777777" w:rsidTr="005C5707">
        <w:trPr>
          <w:trHeight w:val="545"/>
        </w:trPr>
        <w:tc>
          <w:tcPr>
            <w:tcW w:w="1555" w:type="dxa"/>
            <w:vMerge/>
            <w:vAlign w:val="center"/>
          </w:tcPr>
          <w:p w14:paraId="0CB580AC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2A15EF79" w14:textId="06B242B2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LVS violation</w:t>
            </w:r>
            <w:r w:rsidR="004D21F6">
              <w:rPr>
                <w:rFonts w:ascii="Times New Roman" w:hAnsi="Times New Roman" w:cs="Times New Roman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Cs w:val="24"/>
              </w:rPr>
              <w:t>ex: 0)</w:t>
            </w:r>
          </w:p>
          <w:p w14:paraId="2690B626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(Ve</w:t>
            </w:r>
            <w:r>
              <w:rPr>
                <w:rFonts w:ascii="Times New Roman" w:hAnsi="Times New Roman" w:cs="Times New Roman"/>
                <w:szCs w:val="24"/>
              </w:rPr>
              <w:t>rify -&gt; Verify Connectivity…</w:t>
            </w:r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18A88455" w14:textId="63859698" w:rsidR="00565980" w:rsidRDefault="009B51AC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</w:p>
        </w:tc>
      </w:tr>
      <w:tr w:rsidR="000E42CB" w14:paraId="6A53C717" w14:textId="77777777" w:rsidTr="005C5707">
        <w:trPr>
          <w:trHeight w:val="730"/>
        </w:trPr>
        <w:tc>
          <w:tcPr>
            <w:tcW w:w="1555" w:type="dxa"/>
            <w:vMerge/>
            <w:vAlign w:val="center"/>
          </w:tcPr>
          <w:p w14:paraId="7DA192DF" w14:textId="77777777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3A8C6ED9" w14:textId="353DEFC1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D</w:t>
            </w:r>
            <w:r>
              <w:rPr>
                <w:rFonts w:ascii="Times New Roman" w:hAnsi="Times New Roman" w:cs="Times New Roman"/>
                <w:szCs w:val="24"/>
              </w:rPr>
              <w:t>ie Area (um</w:t>
            </w:r>
            <w:r w:rsidRPr="00121BC0">
              <w:rPr>
                <w:rFonts w:ascii="Times New Roman" w:hAnsi="Times New Roman" w:cs="Times New Roman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38853BCC" w14:textId="1D00221F" w:rsidR="000E42CB" w:rsidRDefault="009B51AC" w:rsidP="009B51A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489062.43</w:t>
            </w:r>
          </w:p>
        </w:tc>
      </w:tr>
      <w:tr w:rsidR="000E42CB" w14:paraId="6F42E34C" w14:textId="77777777" w:rsidTr="005C5707">
        <w:trPr>
          <w:trHeight w:val="730"/>
        </w:trPr>
        <w:tc>
          <w:tcPr>
            <w:tcW w:w="1555" w:type="dxa"/>
            <w:vMerge/>
            <w:vAlign w:val="center"/>
          </w:tcPr>
          <w:p w14:paraId="2B09B039" w14:textId="77777777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2DBA3FA4" w14:textId="00A4C8E0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C</w:t>
            </w:r>
            <w:r>
              <w:rPr>
                <w:rFonts w:ascii="Times New Roman" w:hAnsi="Times New Roman" w:cs="Times New Roman"/>
                <w:szCs w:val="24"/>
              </w:rPr>
              <w:t>ore Area (um</w:t>
            </w:r>
            <w:r w:rsidRPr="00121BC0">
              <w:rPr>
                <w:rFonts w:ascii="Times New Roman" w:hAnsi="Times New Roman" w:cs="Times New Roman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5D28549D" w14:textId="6351140F" w:rsidR="000E42CB" w:rsidRDefault="009B51AC" w:rsidP="009B51A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290445.51</w:t>
            </w:r>
          </w:p>
        </w:tc>
      </w:tr>
      <w:tr w:rsidR="00565980" w:rsidRPr="00E42D09" w14:paraId="15CBFED3" w14:textId="77777777" w:rsidTr="00082213">
        <w:trPr>
          <w:trHeight w:val="730"/>
        </w:trPr>
        <w:tc>
          <w:tcPr>
            <w:tcW w:w="1555" w:type="dxa"/>
            <w:tcBorders>
              <w:bottom w:val="double" w:sz="4" w:space="0" w:color="auto"/>
            </w:tcBorders>
            <w:vAlign w:val="center"/>
          </w:tcPr>
          <w:p w14:paraId="7416D9C3" w14:textId="6A61E15D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ost-layout</w:t>
            </w:r>
          </w:p>
          <w:p w14:paraId="24AAFFAA" w14:textId="6D69E7B5" w:rsidR="00565980" w:rsidRDefault="00525954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mulation</w:t>
            </w:r>
          </w:p>
        </w:tc>
        <w:tc>
          <w:tcPr>
            <w:tcW w:w="5386" w:type="dxa"/>
            <w:tcBorders>
              <w:bottom w:val="double" w:sz="4" w:space="0" w:color="auto"/>
            </w:tcBorders>
            <w:vAlign w:val="center"/>
          </w:tcPr>
          <w:p w14:paraId="6FCD956F" w14:textId="6A1D792C" w:rsidR="00565980" w:rsidRDefault="00F5578A" w:rsidP="005C67B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lock </w:t>
            </w:r>
            <w:r w:rsidR="00EF5C11">
              <w:rPr>
                <w:rFonts w:ascii="Times New Roman" w:hAnsi="Times New Roman" w:cs="Times New Roman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eriod</w:t>
            </w:r>
            <w:r w:rsidR="00565980">
              <w:rPr>
                <w:rFonts w:ascii="Times New Roman" w:hAnsi="Times New Roman" w:cs="Times New Roman"/>
                <w:szCs w:val="24"/>
              </w:rPr>
              <w:t xml:space="preserve"> for </w:t>
            </w:r>
            <w:r w:rsidR="00565980" w:rsidRPr="00121BC0">
              <w:rPr>
                <w:rFonts w:ascii="Times New Roman" w:hAnsi="Times New Roman" w:cs="Times New Roman"/>
                <w:szCs w:val="24"/>
              </w:rPr>
              <w:t>Post-layout Simulation</w:t>
            </w:r>
            <w:r w:rsidR="005C67B3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565980">
              <w:rPr>
                <w:rFonts w:ascii="Times New Roman" w:hAnsi="Times New Roman" w:cs="Times New Roman" w:hint="eastAsia"/>
                <w:szCs w:val="24"/>
              </w:rPr>
              <w:t>(</w:t>
            </w:r>
            <w:r w:rsidR="00565980">
              <w:rPr>
                <w:rFonts w:ascii="Times New Roman" w:hAnsi="Times New Roman" w:cs="Times New Roman"/>
                <w:szCs w:val="24"/>
              </w:rPr>
              <w:t>ex. 10ns)</w:t>
            </w:r>
          </w:p>
        </w:tc>
        <w:tc>
          <w:tcPr>
            <w:tcW w:w="1355" w:type="dxa"/>
            <w:tcBorders>
              <w:bottom w:val="double" w:sz="4" w:space="0" w:color="auto"/>
            </w:tcBorders>
            <w:vAlign w:val="center"/>
          </w:tcPr>
          <w:p w14:paraId="3CEAC673" w14:textId="2728224F" w:rsidR="00565980" w:rsidRDefault="009B51AC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5.0</w:t>
            </w:r>
          </w:p>
        </w:tc>
      </w:tr>
      <w:tr w:rsidR="00107A2F" w14:paraId="28A870E6" w14:textId="77777777" w:rsidTr="00B01028">
        <w:trPr>
          <w:trHeight w:val="730"/>
        </w:trPr>
        <w:tc>
          <w:tcPr>
            <w:tcW w:w="6941" w:type="dxa"/>
            <w:gridSpan w:val="2"/>
            <w:tcBorders>
              <w:top w:val="double" w:sz="4" w:space="0" w:color="auto"/>
            </w:tcBorders>
            <w:vAlign w:val="center"/>
          </w:tcPr>
          <w:p w14:paraId="1A4DF135" w14:textId="77777777" w:rsidR="00107A2F" w:rsidRDefault="00107A2F" w:rsidP="00107A2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ollow your design in HW3?</w:t>
            </w:r>
          </w:p>
          <w:p w14:paraId="65320135" w14:textId="0C6FC94F" w:rsidR="00107A2F" w:rsidRDefault="00107A2F" w:rsidP="00107A2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(If not, </w:t>
            </w:r>
            <w:r w:rsidR="00BC5571">
              <w:rPr>
                <w:rFonts w:ascii="Times New Roman" w:hAnsi="Times New Roman" w:cs="Times New Roman"/>
                <w:szCs w:val="24"/>
              </w:rPr>
              <w:t>specify</w:t>
            </w:r>
            <w:r>
              <w:rPr>
                <w:rFonts w:ascii="Times New Roman" w:hAnsi="Times New Roman" w:cs="Times New Roman"/>
                <w:szCs w:val="24"/>
              </w:rPr>
              <w:t xml:space="preserve"> student ID of the designer</w:t>
            </w:r>
            <w:r w:rsidR="00BC5571">
              <w:rPr>
                <w:rFonts w:ascii="Times New Roman" w:hAnsi="Times New Roman" w:cs="Times New Roman"/>
                <w:szCs w:val="24"/>
              </w:rPr>
              <w:t xml:space="preserve"> or ‘from TA’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tcBorders>
              <w:top w:val="double" w:sz="4" w:space="0" w:color="auto"/>
            </w:tcBorders>
            <w:vAlign w:val="center"/>
          </w:tcPr>
          <w:p w14:paraId="4A653B80" w14:textId="133205B2" w:rsidR="00107A2F" w:rsidRPr="009B51AC" w:rsidRDefault="009B51AC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B51AC">
              <w:rPr>
                <w:rFonts w:ascii="Times New Roman" w:hAnsi="Times New Roman" w:cs="Times New Roman"/>
              </w:rPr>
              <w:t>From TA</w:t>
            </w:r>
          </w:p>
        </w:tc>
      </w:tr>
    </w:tbl>
    <w:p w14:paraId="55D888B3" w14:textId="77777777" w:rsidR="00A15A4A" w:rsidRDefault="00A15A4A">
      <w:pPr>
        <w:widowControl/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br w:type="page"/>
      </w:r>
    </w:p>
    <w:p w14:paraId="1F7918B0" w14:textId="15A77FA5" w:rsidR="00565980" w:rsidRPr="00337689" w:rsidRDefault="00CE6438" w:rsidP="00337689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lastRenderedPageBreak/>
        <w:t>Questions and Discussion</w:t>
      </w:r>
    </w:p>
    <w:p w14:paraId="07BD7DC3" w14:textId="523E9916" w:rsidR="00267889" w:rsidRDefault="00267889" w:rsidP="00FE2D56">
      <w:pPr>
        <w:pStyle w:val="a3"/>
        <w:numPr>
          <w:ilvl w:val="0"/>
          <w:numId w:val="25"/>
        </w:numPr>
        <w:ind w:leftChars="0"/>
        <w:jc w:val="both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proofErr w:type="spellStart"/>
      <w:r w:rsidR="00587F2C" w:rsidRPr="00587F2C">
        <w:rPr>
          <w:rFonts w:ascii="Times New Roman" w:hAnsi="Times New Roman" w:cs="Times New Roman"/>
          <w:color w:val="000000" w:themeColor="text1"/>
          <w:szCs w:val="24"/>
        </w:rPr>
        <w:t>CCOpt</w:t>
      </w:r>
      <w:proofErr w:type="spellEnd"/>
      <w:r w:rsidR="00587F2C" w:rsidRPr="00587F2C">
        <w:rPr>
          <w:rFonts w:ascii="Times New Roman" w:hAnsi="Times New Roman" w:cs="Times New Roman"/>
          <w:color w:val="000000" w:themeColor="text1"/>
          <w:szCs w:val="24"/>
        </w:rPr>
        <w:t xml:space="preserve"> Clock Tree Debugger</w:t>
      </w:r>
      <w:r w:rsidR="00587F2C">
        <w:rPr>
          <w:rFonts w:ascii="Times New Roman" w:hAnsi="Times New Roman" w:cs="Times New Roman"/>
          <w:color w:val="000000" w:themeColor="text1"/>
          <w:szCs w:val="24"/>
        </w:rPr>
        <w:t xml:space="preserve"> result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r w:rsidR="00A95037">
        <w:rPr>
          <w:rFonts w:ascii="Times New Roman" w:hAnsi="Times New Roman" w:cs="Times New Roman"/>
          <w:color w:val="000000" w:themeColor="text1"/>
          <w:szCs w:val="24"/>
        </w:rPr>
        <w:t>5</w:t>
      </w:r>
      <w:r>
        <w:rPr>
          <w:rFonts w:ascii="Times New Roman" w:hAnsi="Times New Roman" w:cs="Times New Roman"/>
          <w:color w:val="000000" w:themeColor="text1"/>
          <w:szCs w:val="24"/>
        </w:rPr>
        <w:t>%)</w:t>
      </w:r>
      <w:r w:rsidRPr="00F81E49">
        <w:rPr>
          <w:rFonts w:ascii="Times New Roman" w:hAnsi="Times New Roman" w:cs="Times New Roman"/>
          <w:szCs w:val="28"/>
        </w:rPr>
        <w:t>.</w:t>
      </w:r>
    </w:p>
    <w:p w14:paraId="54BD0E7B" w14:textId="2E878334" w:rsidR="00267889" w:rsidRDefault="009B51AC" w:rsidP="009B51AC">
      <w:pPr>
        <w:jc w:val="center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165B5416" wp14:editId="5D0E2006">
            <wp:extent cx="5152700" cy="2609850"/>
            <wp:effectExtent l="0" t="0" r="3175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70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11BF6" w14:textId="4E5A7D70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008B2010" w14:textId="7459A847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2E999AEA" w14:textId="55D8D068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79C017F8" w14:textId="59647E67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7F521240" w14:textId="0A93237B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49C4CD78" w14:textId="1E0B5FBE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3564CC1F" w14:textId="76F7A1C4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1505DA9C" w14:textId="1CA056A2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4E285506" w14:textId="7C52AEA7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0B0336F4" w14:textId="155FF2E7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1CF64D9B" w14:textId="300BE3F0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5334439B" w14:textId="17126DD9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390CDDD2" w14:textId="3DA69FC6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3C4C4AA4" w14:textId="55D85C01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684E77D0" w14:textId="25576485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24B802C2" w14:textId="424E880B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59C5F758" w14:textId="1AAED3A5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3FFA3144" w14:textId="7C40CCC0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5CFBD3CA" w14:textId="43F8D7E8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3C7FABDC" w14:textId="08F0E2D4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1C3A9292" w14:textId="0E159D52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6E4101B1" w14:textId="4EEAD843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22777103" w14:textId="5B373E6E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7162E098" w14:textId="77777777" w:rsidR="009B51AC" w:rsidRPr="00267889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1489E8BC" w14:textId="77777777" w:rsidR="002223B1" w:rsidRDefault="002223B1" w:rsidP="002223B1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lastRenderedPageBreak/>
        <w:t xml:space="preserve">Attach the snapshot of </w:t>
      </w:r>
      <w:r>
        <w:rPr>
          <w:rFonts w:ascii="Times New Roman" w:hAnsi="Times New Roman" w:cs="Times New Roman"/>
          <w:color w:val="000000" w:themeColor="text1"/>
          <w:szCs w:val="24"/>
        </w:rPr>
        <w:t>DRC and LVS checking after routing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127EC1AD" w14:textId="4EEA3385" w:rsidR="002223B1" w:rsidRDefault="009B51AC" w:rsidP="009B51AC">
      <w:pPr>
        <w:pStyle w:val="a3"/>
        <w:ind w:leftChars="0" w:left="0"/>
        <w:jc w:val="center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352D99D1" wp14:editId="53787340">
            <wp:extent cx="5274310" cy="5826125"/>
            <wp:effectExtent l="0" t="0" r="2540" b="317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82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743EB" w14:textId="01EF5D1A" w:rsidR="009B51AC" w:rsidRDefault="009B51AC" w:rsidP="009B51AC">
      <w:pPr>
        <w:pStyle w:val="a3"/>
        <w:ind w:leftChars="0" w:left="0"/>
        <w:jc w:val="center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23A6D502" wp14:editId="45BAE8F3">
            <wp:extent cx="5186363" cy="771525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805" cy="771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35688" w14:textId="31BE50B8" w:rsidR="009B51AC" w:rsidRDefault="009B51AC" w:rsidP="009B51AC">
      <w:pPr>
        <w:pStyle w:val="a3"/>
        <w:ind w:leftChars="0" w:left="0"/>
        <w:jc w:val="center"/>
        <w:rPr>
          <w:rFonts w:ascii="Times New Roman" w:hAnsi="Times New Roman" w:cs="Times New Roman"/>
          <w:szCs w:val="28"/>
        </w:rPr>
      </w:pPr>
    </w:p>
    <w:p w14:paraId="6D2B60F5" w14:textId="34339299" w:rsidR="009B51AC" w:rsidRDefault="009B51AC" w:rsidP="009B51AC">
      <w:pPr>
        <w:pStyle w:val="a3"/>
        <w:ind w:leftChars="0" w:left="0"/>
        <w:jc w:val="center"/>
        <w:rPr>
          <w:rFonts w:ascii="Times New Roman" w:hAnsi="Times New Roman" w:cs="Times New Roman"/>
          <w:szCs w:val="28"/>
        </w:rPr>
      </w:pPr>
    </w:p>
    <w:p w14:paraId="398BD5EB" w14:textId="449A6626" w:rsidR="009B51AC" w:rsidRDefault="009B51AC" w:rsidP="009B51AC">
      <w:pPr>
        <w:pStyle w:val="a3"/>
        <w:ind w:leftChars="0" w:left="0"/>
        <w:jc w:val="center"/>
        <w:rPr>
          <w:rFonts w:ascii="Times New Roman" w:hAnsi="Times New Roman" w:cs="Times New Roman"/>
          <w:szCs w:val="28"/>
        </w:rPr>
      </w:pPr>
    </w:p>
    <w:p w14:paraId="724D881C" w14:textId="236B7EE1" w:rsidR="009B51AC" w:rsidRDefault="009B51AC" w:rsidP="009B51AC">
      <w:pPr>
        <w:pStyle w:val="a3"/>
        <w:ind w:leftChars="0" w:left="0"/>
        <w:jc w:val="center"/>
        <w:rPr>
          <w:rFonts w:ascii="Times New Roman" w:hAnsi="Times New Roman" w:cs="Times New Roman"/>
          <w:szCs w:val="28"/>
        </w:rPr>
      </w:pPr>
    </w:p>
    <w:p w14:paraId="6DEF3602" w14:textId="0CF7D461" w:rsidR="009B51AC" w:rsidRDefault="009B51AC" w:rsidP="009B51AC">
      <w:pPr>
        <w:pStyle w:val="a3"/>
        <w:ind w:leftChars="0" w:left="0"/>
        <w:jc w:val="center"/>
        <w:rPr>
          <w:rFonts w:ascii="Times New Roman" w:hAnsi="Times New Roman" w:cs="Times New Roman"/>
          <w:szCs w:val="28"/>
        </w:rPr>
      </w:pPr>
    </w:p>
    <w:p w14:paraId="1A9B4536" w14:textId="51BAF664" w:rsidR="009B51AC" w:rsidRDefault="009B51AC" w:rsidP="009B51AC">
      <w:pPr>
        <w:pStyle w:val="a3"/>
        <w:ind w:leftChars="0" w:left="0"/>
        <w:jc w:val="center"/>
        <w:rPr>
          <w:rFonts w:ascii="Times New Roman" w:hAnsi="Times New Roman" w:cs="Times New Roman"/>
          <w:szCs w:val="28"/>
        </w:rPr>
      </w:pPr>
    </w:p>
    <w:p w14:paraId="0C8B4900" w14:textId="77777777" w:rsidR="009B51AC" w:rsidRDefault="009B51AC" w:rsidP="009B51AC">
      <w:pPr>
        <w:pStyle w:val="a3"/>
        <w:ind w:leftChars="0" w:left="0"/>
        <w:jc w:val="center"/>
        <w:rPr>
          <w:rFonts w:ascii="Times New Roman" w:hAnsi="Times New Roman" w:cs="Times New Roman"/>
          <w:szCs w:val="28"/>
        </w:rPr>
      </w:pPr>
    </w:p>
    <w:p w14:paraId="179BE00C" w14:textId="77777777" w:rsidR="00A72AA5" w:rsidRDefault="00A72AA5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lastRenderedPageBreak/>
        <w:t xml:space="preserve">Attach the snapshot of </w:t>
      </w:r>
      <w:r>
        <w:rPr>
          <w:rFonts w:ascii="Times New Roman" w:hAnsi="Times New Roman" w:cs="Times New Roman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4"/>
        </w:rPr>
        <w:t>t</w:t>
      </w:r>
      <w:r w:rsidRPr="00AC70AF">
        <w:rPr>
          <w:rFonts w:ascii="Times New Roman" w:hAnsi="Times New Roman" w:cs="Times New Roman"/>
          <w:color w:val="000000" w:themeColor="text1"/>
          <w:szCs w:val="24"/>
        </w:rPr>
        <w:t xml:space="preserve">iming 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report for </w:t>
      </w:r>
      <w:r w:rsidRPr="00800F06">
        <w:rPr>
          <w:rFonts w:ascii="Times New Roman" w:hAnsi="Times New Roman" w:cs="Times New Roman"/>
          <w:b/>
          <w:color w:val="000000" w:themeColor="text1"/>
          <w:szCs w:val="24"/>
        </w:rPr>
        <w:t>setup time and hold time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with no timing violation (post-route)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2EEFDF5F" w14:textId="5CCECAA1" w:rsidR="006E5908" w:rsidRDefault="009B51AC" w:rsidP="009B51AC">
      <w:pPr>
        <w:jc w:val="center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35811389" wp14:editId="2DC177B9">
            <wp:extent cx="5255868" cy="3619500"/>
            <wp:effectExtent l="0" t="0" r="254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266" cy="362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07A9A" w14:textId="77EAD160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08595C5B" wp14:editId="6C6C79F1">
            <wp:extent cx="5274310" cy="2219960"/>
            <wp:effectExtent l="0" t="0" r="2540" b="889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1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F3B8D" w14:textId="02128821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1BFD0287" w14:textId="5456B2C9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1D15AD47" w14:textId="63A5319E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536D5669" w14:textId="2498D615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1659B89A" w14:textId="0B0B9EAD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57D30533" w14:textId="557B51C3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76FC96AE" w14:textId="532D802E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139B3F01" w14:textId="45CCB81E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59C03DEC" w14:textId="3F147D92" w:rsidR="009B51AC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10222707" w14:textId="77777777" w:rsidR="009B51AC" w:rsidRPr="00267889" w:rsidRDefault="009B51AC" w:rsidP="009B51AC">
      <w:pPr>
        <w:jc w:val="center"/>
        <w:rPr>
          <w:rFonts w:ascii="Times New Roman" w:hAnsi="Times New Roman" w:cs="Times New Roman"/>
          <w:szCs w:val="28"/>
        </w:rPr>
      </w:pPr>
    </w:p>
    <w:p w14:paraId="43590379" w14:textId="07C06238" w:rsidR="006E5908" w:rsidRDefault="006E5908" w:rsidP="0019163D">
      <w:pPr>
        <w:pStyle w:val="a3"/>
        <w:numPr>
          <w:ilvl w:val="0"/>
          <w:numId w:val="25"/>
        </w:numPr>
        <w:ind w:leftChars="0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lastRenderedPageBreak/>
        <w:t>Show the critical path after post-route optimization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szCs w:val="28"/>
        </w:rPr>
        <w:t xml:space="preserve"> What is the path type? (</w:t>
      </w:r>
      <w:r w:rsidR="00A95037">
        <w:rPr>
          <w:rFonts w:ascii="Times New Roman" w:hAnsi="Times New Roman" w:cs="Times New Roman"/>
          <w:szCs w:val="28"/>
        </w:rPr>
        <w:t>10</w:t>
      </w:r>
      <w:r>
        <w:rPr>
          <w:rFonts w:ascii="Times New Roman" w:hAnsi="Times New Roman" w:cs="Times New Roman"/>
          <w:szCs w:val="28"/>
        </w:rPr>
        <w:t>%)</w:t>
      </w:r>
    </w:p>
    <w:p w14:paraId="3D335E09" w14:textId="747B0FB4" w:rsidR="001C1E30" w:rsidRPr="001C1E30" w:rsidRDefault="001C1E30" w:rsidP="001C1E30">
      <w:pPr>
        <w:ind w:left="360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(</w:t>
      </w:r>
      <w:r w:rsidR="006E348F">
        <w:rPr>
          <w:rFonts w:ascii="Times New Roman" w:hAnsi="Times New Roman" w:cs="Times New Roman"/>
          <w:szCs w:val="28"/>
        </w:rPr>
        <w:t>The</w:t>
      </w:r>
      <w:r w:rsidR="00BB6309" w:rsidRPr="00BB6309">
        <w:rPr>
          <w:rFonts w:ascii="Times New Roman" w:hAnsi="Times New Roman" w:cs="Times New Roman"/>
          <w:szCs w:val="28"/>
        </w:rPr>
        <w:t xml:space="preserve"> </w:t>
      </w:r>
      <w:r w:rsidR="00BB6309">
        <w:rPr>
          <w:rFonts w:ascii="Times New Roman" w:hAnsi="Times New Roman" w:cs="Times New Roman"/>
          <w:szCs w:val="28"/>
        </w:rPr>
        <w:t>slack</w:t>
      </w:r>
      <w:r w:rsidR="002F016C">
        <w:rPr>
          <w:rFonts w:ascii="Times New Roman" w:hAnsi="Times New Roman" w:cs="Times New Roman"/>
          <w:szCs w:val="28"/>
        </w:rPr>
        <w:t xml:space="preserve"> of the</w:t>
      </w:r>
      <w:r w:rsidR="006E348F">
        <w:rPr>
          <w:rFonts w:ascii="Times New Roman" w:hAnsi="Times New Roman" w:cs="Times New Roman"/>
          <w:szCs w:val="28"/>
        </w:rPr>
        <w:t xml:space="preserve"> critical path </w:t>
      </w:r>
      <w:r w:rsidR="00207183">
        <w:rPr>
          <w:rFonts w:ascii="Times New Roman" w:hAnsi="Times New Roman" w:cs="Times New Roman"/>
          <w:szCs w:val="28"/>
        </w:rPr>
        <w:t>shou</w:t>
      </w:r>
      <w:r w:rsidR="00643080">
        <w:rPr>
          <w:rFonts w:ascii="Times New Roman" w:hAnsi="Times New Roman" w:cs="Times New Roman"/>
          <w:szCs w:val="28"/>
        </w:rPr>
        <w:t>l</w:t>
      </w:r>
      <w:r w:rsidR="00207183">
        <w:rPr>
          <w:rFonts w:ascii="Times New Roman" w:hAnsi="Times New Roman" w:cs="Times New Roman"/>
          <w:szCs w:val="28"/>
        </w:rPr>
        <w:t xml:space="preserve">d </w:t>
      </w:r>
      <w:r w:rsidR="006D59A2">
        <w:rPr>
          <w:rFonts w:ascii="Times New Roman" w:hAnsi="Times New Roman" w:cs="Times New Roman"/>
          <w:szCs w:val="28"/>
        </w:rPr>
        <w:t xml:space="preserve">match the </w:t>
      </w:r>
      <w:r w:rsidR="00F8229A">
        <w:rPr>
          <w:rFonts w:ascii="Times New Roman" w:hAnsi="Times New Roman" w:cs="Times New Roman"/>
          <w:szCs w:val="28"/>
        </w:rPr>
        <w:t xml:space="preserve">smallest slack </w:t>
      </w:r>
      <w:r w:rsidR="008B6ABD">
        <w:rPr>
          <w:rFonts w:ascii="Times New Roman" w:hAnsi="Times New Roman" w:cs="Times New Roman"/>
          <w:szCs w:val="28"/>
        </w:rPr>
        <w:t>in the timing report</w:t>
      </w:r>
      <w:r>
        <w:rPr>
          <w:rFonts w:ascii="Times New Roman" w:hAnsi="Times New Roman" w:cs="Times New Roman"/>
          <w:szCs w:val="28"/>
        </w:rPr>
        <w:t>)</w:t>
      </w:r>
    </w:p>
    <w:p w14:paraId="51EEDEC9" w14:textId="6084FDB0" w:rsidR="00A72AA5" w:rsidRPr="00565980" w:rsidRDefault="009B51AC" w:rsidP="009B51AC">
      <w:pPr>
        <w:jc w:val="center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23A01D86" wp14:editId="2361BF0B">
            <wp:extent cx="5274310" cy="4064000"/>
            <wp:effectExtent l="0" t="0" r="254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EDE934" w14:textId="604DD8CE" w:rsidR="001964CC" w:rsidRPr="005F7696" w:rsidRDefault="001964CC" w:rsidP="001964CC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color w:val="000000" w:themeColor="text1"/>
          <w:szCs w:val="24"/>
        </w:rPr>
        <w:t>GDS stream out messages. (</w:t>
      </w:r>
      <w:r w:rsidR="00403392">
        <w:rPr>
          <w:rFonts w:ascii="Times New Roman" w:hAnsi="Times New Roman" w:cs="Times New Roman"/>
          <w:color w:val="000000" w:themeColor="text1"/>
          <w:szCs w:val="24"/>
        </w:rPr>
        <w:t>10</w:t>
      </w:r>
      <w:r>
        <w:rPr>
          <w:rFonts w:ascii="Times New Roman" w:hAnsi="Times New Roman" w:cs="Times New Roman"/>
          <w:color w:val="000000" w:themeColor="text1"/>
          <w:szCs w:val="24"/>
        </w:rPr>
        <w:t>%)</w:t>
      </w:r>
    </w:p>
    <w:p w14:paraId="651CD92F" w14:textId="470362BE" w:rsidR="00FB1BAA" w:rsidRPr="00267889" w:rsidRDefault="009B51AC" w:rsidP="009B51AC">
      <w:pPr>
        <w:jc w:val="center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23A6760A" wp14:editId="22EA95CD">
            <wp:extent cx="5274310" cy="1934210"/>
            <wp:effectExtent l="0" t="0" r="2540" b="889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3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4BA84" w14:textId="77777777" w:rsidR="00FB1BAA" w:rsidRDefault="00FB1BAA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4"/>
        </w:rPr>
        <w:t>final area result</w:t>
      </w:r>
      <w:r w:rsidRPr="00F81E49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334AC537" w14:textId="6C75D227" w:rsidR="001964CC" w:rsidRDefault="009B51AC" w:rsidP="009B51AC">
      <w:pPr>
        <w:pStyle w:val="a3"/>
        <w:ind w:leftChars="0" w:left="0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5D0986A1" wp14:editId="7E4F4FF5">
            <wp:extent cx="5274310" cy="1647190"/>
            <wp:effectExtent l="0" t="0" r="254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47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3C064" w14:textId="77777777" w:rsidR="00D8061B" w:rsidRPr="00267889" w:rsidRDefault="00D8061B" w:rsidP="00D8061B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lastRenderedPageBreak/>
        <w:t xml:space="preserve">Attach the snapshot </w:t>
      </w:r>
      <w:r>
        <w:rPr>
          <w:rFonts w:ascii="Times New Roman" w:hAnsi="Times New Roman" w:cs="Times New Roman"/>
          <w:szCs w:val="28"/>
        </w:rPr>
        <w:t>of y</w:t>
      </w:r>
      <w:r>
        <w:rPr>
          <w:rFonts w:ascii="Times New Roman" w:hAnsi="Times New Roman" w:cs="Times New Roman" w:hint="eastAsia"/>
          <w:szCs w:val="28"/>
        </w:rPr>
        <w:t xml:space="preserve">our final layout </w:t>
      </w:r>
      <w:r>
        <w:rPr>
          <w:rFonts w:ascii="Times New Roman" w:hAnsi="Times New Roman" w:cs="Times New Roman"/>
          <w:b/>
          <w:szCs w:val="28"/>
        </w:rPr>
        <w:t>after adding core filler</w:t>
      </w:r>
      <w:r w:rsidRPr="00210ED4">
        <w:rPr>
          <w:rFonts w:ascii="Times New Roman" w:hAnsi="Times New Roman" w:cs="Times New Roman"/>
          <w:szCs w:val="28"/>
        </w:rPr>
        <w:t>.</w:t>
      </w:r>
      <w:r w:rsidRPr="005C5707">
        <w:rPr>
          <w:rFonts w:ascii="Times New Roman" w:hAnsi="Times New Roman" w:cs="Times New Roman"/>
          <w:szCs w:val="28"/>
        </w:rPr>
        <w:t xml:space="preserve"> </w:t>
      </w:r>
      <w:r>
        <w:rPr>
          <w:rFonts w:ascii="Times New Roman" w:hAnsi="Times New Roman" w:cs="Times New Roman"/>
          <w:szCs w:val="28"/>
        </w:rPr>
        <w:t xml:space="preserve">(Remember to switch to </w:t>
      </w:r>
      <w:r w:rsidRPr="00601F9E">
        <w:rPr>
          <w:rFonts w:ascii="Times New Roman" w:hAnsi="Times New Roman" w:cs="Times New Roman"/>
          <w:b/>
          <w:szCs w:val="28"/>
        </w:rPr>
        <w:t>Physical view</w:t>
      </w:r>
      <w:r>
        <w:rPr>
          <w:rFonts w:ascii="Times New Roman" w:hAnsi="Times New Roman" w:cs="Times New Roman" w:hint="eastAsia"/>
          <w:b/>
          <w:szCs w:val="28"/>
        </w:rPr>
        <w:t xml:space="preserve"> </w:t>
      </w:r>
      <w:r w:rsidRPr="00E70452">
        <w:rPr>
          <w:rFonts w:ascii="Times New Roman" w:hAnsi="Times New Roman" w:cs="Times New Roman" w:hint="eastAsia"/>
          <w:szCs w:val="28"/>
        </w:rPr>
        <w:t>a</w:t>
      </w:r>
      <w:r w:rsidRPr="00E70452">
        <w:rPr>
          <w:rFonts w:ascii="Times New Roman" w:hAnsi="Times New Roman" w:cs="Times New Roman"/>
          <w:szCs w:val="28"/>
        </w:rPr>
        <w:t xml:space="preserve">nd make </w:t>
      </w:r>
      <w:r>
        <w:rPr>
          <w:rFonts w:ascii="Times New Roman" w:hAnsi="Times New Roman" w:cs="Times New Roman"/>
          <w:szCs w:val="28"/>
        </w:rPr>
        <w:t>P</w:t>
      </w:r>
      <w:r w:rsidRPr="00E70452">
        <w:rPr>
          <w:rFonts w:ascii="Times New Roman" w:hAnsi="Times New Roman" w:cs="Times New Roman"/>
          <w:szCs w:val="28"/>
        </w:rPr>
        <w:t xml:space="preserve">in </w:t>
      </w:r>
      <w:r>
        <w:rPr>
          <w:rFonts w:ascii="Times New Roman" w:hAnsi="Times New Roman" w:cs="Times New Roman"/>
          <w:szCs w:val="28"/>
        </w:rPr>
        <w:t>S</w:t>
      </w:r>
      <w:r w:rsidRPr="00E70452">
        <w:rPr>
          <w:rFonts w:ascii="Times New Roman" w:hAnsi="Times New Roman" w:cs="Times New Roman"/>
          <w:szCs w:val="28"/>
        </w:rPr>
        <w:t>hape</w:t>
      </w:r>
      <w:r>
        <w:rPr>
          <w:rFonts w:ascii="Times New Roman" w:hAnsi="Times New Roman" w:cs="Times New Roman"/>
          <w:szCs w:val="28"/>
        </w:rPr>
        <w:t>s</w:t>
      </w:r>
      <w:r w:rsidRPr="00E70452">
        <w:rPr>
          <w:rFonts w:ascii="Times New Roman" w:hAnsi="Times New Roman" w:cs="Times New Roman"/>
          <w:szCs w:val="28"/>
        </w:rPr>
        <w:t xml:space="preserve"> visible</w:t>
      </w:r>
      <w:r>
        <w:rPr>
          <w:rFonts w:ascii="Times New Roman" w:hAnsi="Times New Roman" w:cs="Times New Roman"/>
          <w:szCs w:val="28"/>
        </w:rPr>
        <w:t xml:space="preserve">) </w:t>
      </w:r>
      <w:r w:rsidRPr="00D92FC5">
        <w:rPr>
          <w:rFonts w:ascii="Times New Roman" w:hAnsi="Times New Roman" w:cs="Times New Roman"/>
          <w:szCs w:val="28"/>
        </w:rPr>
        <w:t>(</w:t>
      </w:r>
      <w:r>
        <w:rPr>
          <w:rFonts w:ascii="Times New Roman" w:hAnsi="Times New Roman" w:cs="Times New Roman"/>
          <w:szCs w:val="28"/>
        </w:rPr>
        <w:t>10</w:t>
      </w:r>
      <w:r w:rsidRPr="00D92FC5">
        <w:rPr>
          <w:rFonts w:ascii="Times New Roman" w:hAnsi="Times New Roman" w:cs="Times New Roman"/>
          <w:szCs w:val="28"/>
        </w:rPr>
        <w:t>%)</w:t>
      </w:r>
    </w:p>
    <w:p w14:paraId="6672EADF" w14:textId="2F994595" w:rsidR="0040601D" w:rsidRPr="00D8061B" w:rsidRDefault="009B51AC" w:rsidP="009B51AC">
      <w:pPr>
        <w:pStyle w:val="a3"/>
        <w:ind w:leftChars="0" w:left="0"/>
        <w:jc w:val="center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02715AA9" wp14:editId="5225DEE4">
            <wp:extent cx="5274310" cy="5293360"/>
            <wp:effectExtent l="0" t="0" r="2540" b="254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9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8ACF7" w14:textId="45CB092C" w:rsidR="00ED6FDB" w:rsidRPr="00CF78AC" w:rsidRDefault="00C27F37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CF78AC">
        <w:rPr>
          <w:rFonts w:ascii="Times New Roman" w:hAnsi="Times New Roman" w:cs="Times New Roman"/>
          <w:szCs w:val="28"/>
        </w:rPr>
        <w:t xml:space="preserve">What is your strategy </w:t>
      </w:r>
      <w:r w:rsidR="00276007" w:rsidRPr="00CF78AC">
        <w:rPr>
          <w:rFonts w:ascii="Times New Roman" w:hAnsi="Times New Roman" w:cs="Times New Roman"/>
          <w:szCs w:val="28"/>
        </w:rPr>
        <w:t xml:space="preserve">for </w:t>
      </w:r>
      <w:proofErr w:type="spellStart"/>
      <w:r w:rsidR="00276007" w:rsidRPr="00CF78AC">
        <w:rPr>
          <w:rFonts w:ascii="Times New Roman" w:hAnsi="Times New Roman" w:cs="Times New Roman"/>
          <w:szCs w:val="28"/>
        </w:rPr>
        <w:t>floorpla</w:t>
      </w:r>
      <w:r w:rsidR="00351F3D" w:rsidRPr="00CF78AC">
        <w:rPr>
          <w:rFonts w:ascii="Times New Roman" w:hAnsi="Times New Roman" w:cs="Times New Roman"/>
          <w:szCs w:val="28"/>
        </w:rPr>
        <w:t>n</w:t>
      </w:r>
      <w:r w:rsidR="00276007" w:rsidRPr="00CF78AC">
        <w:rPr>
          <w:rFonts w:ascii="Times New Roman" w:hAnsi="Times New Roman" w:cs="Times New Roman"/>
          <w:szCs w:val="28"/>
        </w:rPr>
        <w:t>ning</w:t>
      </w:r>
      <w:proofErr w:type="spellEnd"/>
      <w:r w:rsidR="00D94BC6" w:rsidRPr="00CF78AC">
        <w:rPr>
          <w:rFonts w:ascii="Times New Roman" w:hAnsi="Times New Roman" w:cs="Times New Roman"/>
          <w:szCs w:val="28"/>
        </w:rPr>
        <w:t xml:space="preserve"> (</w:t>
      </w:r>
      <w:r w:rsidR="00773AB8" w:rsidRPr="00CF78AC">
        <w:rPr>
          <w:rFonts w:ascii="Times New Roman" w:hAnsi="Times New Roman" w:cs="Times New Roman"/>
          <w:szCs w:val="28"/>
        </w:rPr>
        <w:t xml:space="preserve">especially for </w:t>
      </w:r>
      <w:r w:rsidR="00831B7A" w:rsidRPr="00CF78AC">
        <w:rPr>
          <w:rFonts w:ascii="Times New Roman" w:hAnsi="Times New Roman" w:cs="Times New Roman"/>
          <w:szCs w:val="28"/>
        </w:rPr>
        <w:t xml:space="preserve">placing the </w:t>
      </w:r>
      <w:r w:rsidR="0013618B" w:rsidRPr="00CF78AC">
        <w:rPr>
          <w:rFonts w:ascii="Times New Roman" w:hAnsi="Times New Roman" w:cs="Times New Roman"/>
          <w:szCs w:val="28"/>
        </w:rPr>
        <w:t>SRAM</w:t>
      </w:r>
      <w:r w:rsidR="0069696D" w:rsidRPr="00CF78AC">
        <w:rPr>
          <w:rFonts w:ascii="Times New Roman" w:hAnsi="Times New Roman" w:cs="Times New Roman"/>
          <w:szCs w:val="28"/>
        </w:rPr>
        <w:t>s</w:t>
      </w:r>
      <w:r w:rsidR="00D94BC6" w:rsidRPr="00CF78AC">
        <w:rPr>
          <w:rFonts w:ascii="Times New Roman" w:hAnsi="Times New Roman" w:cs="Times New Roman"/>
          <w:szCs w:val="28"/>
        </w:rPr>
        <w:t>)</w:t>
      </w:r>
      <w:r w:rsidR="009F754A" w:rsidRPr="00CF78AC">
        <w:rPr>
          <w:rFonts w:ascii="Times New Roman" w:hAnsi="Times New Roman" w:cs="Times New Roman"/>
          <w:szCs w:val="28"/>
        </w:rPr>
        <w:t xml:space="preserve">? What is </w:t>
      </w:r>
      <w:r w:rsidR="00607275" w:rsidRPr="00CF78AC">
        <w:rPr>
          <w:rFonts w:ascii="Times New Roman" w:hAnsi="Times New Roman" w:cs="Times New Roman"/>
          <w:szCs w:val="28"/>
        </w:rPr>
        <w:t>the</w:t>
      </w:r>
      <w:r w:rsidR="009F754A" w:rsidRPr="00CF78AC">
        <w:rPr>
          <w:rFonts w:ascii="Times New Roman" w:hAnsi="Times New Roman" w:cs="Times New Roman"/>
          <w:szCs w:val="28"/>
        </w:rPr>
        <w:t xml:space="preserve"> reason behind it?</w:t>
      </w:r>
      <w:r w:rsidR="00ED6FDB" w:rsidRPr="00CF78AC"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r w:rsidR="00630CE0" w:rsidRPr="00CF78AC">
        <w:rPr>
          <w:rFonts w:ascii="Times New Roman" w:hAnsi="Times New Roman" w:cs="Times New Roman"/>
          <w:color w:val="000000" w:themeColor="text1"/>
          <w:szCs w:val="24"/>
        </w:rPr>
        <w:t>10</w:t>
      </w:r>
      <w:r w:rsidR="00ED6FDB" w:rsidRPr="00CF78AC">
        <w:rPr>
          <w:rFonts w:ascii="Times New Roman" w:hAnsi="Times New Roman" w:cs="Times New Roman"/>
          <w:color w:val="000000" w:themeColor="text1"/>
          <w:szCs w:val="24"/>
        </w:rPr>
        <w:t>%)</w:t>
      </w:r>
    </w:p>
    <w:p w14:paraId="2AB2385A" w14:textId="24E338F9" w:rsidR="00ED6FDB" w:rsidRPr="00ED6FDB" w:rsidRDefault="001733CE" w:rsidP="00D6446A">
      <w:pPr>
        <w:pStyle w:val="a3"/>
        <w:ind w:leftChars="0" w:left="360" w:firstLineChars="200" w:firstLine="480"/>
        <w:rPr>
          <w:rFonts w:ascii="Times New Roman" w:hAnsi="Times New Roman" w:cs="Times New Roman"/>
          <w:szCs w:val="28"/>
        </w:rPr>
      </w:pPr>
      <w:r w:rsidRPr="001733CE">
        <w:rPr>
          <w:rFonts w:ascii="Times New Roman" w:hAnsi="Times New Roman" w:cs="Times New Roman"/>
          <w:szCs w:val="28"/>
        </w:rPr>
        <w:t>In this design, there is only one 4096x8 SRAM, and it is placed at the boundary of the core to ensure it receives a sufficient power supply. Additionally, all macros are positioned at the corners to simplify routing whenever possible.</w:t>
      </w:r>
    </w:p>
    <w:sectPr w:rsidR="00ED6FDB" w:rsidRPr="00ED6FDB" w:rsidSect="00401201">
      <w:headerReference w:type="default" r:id="rId17"/>
      <w:footerReference w:type="default" r:id="rId18"/>
      <w:pgSz w:w="11906" w:h="16838"/>
      <w:pgMar w:top="1440" w:right="1800" w:bottom="1440" w:left="1800" w:header="851" w:footer="61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04E33" w14:textId="77777777" w:rsidR="00E143F0" w:rsidRDefault="00E143F0">
      <w:r>
        <w:separator/>
      </w:r>
    </w:p>
  </w:endnote>
  <w:endnote w:type="continuationSeparator" w:id="0">
    <w:p w14:paraId="2C2659CB" w14:textId="77777777" w:rsidR="00E143F0" w:rsidRDefault="00E14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4676741"/>
      <w:docPartObj>
        <w:docPartGallery w:val="Page Numbers (Bottom of Page)"/>
        <w:docPartUnique/>
      </w:docPartObj>
    </w:sdtPr>
    <w:sdtEndPr/>
    <w:sdtContent>
      <w:p w14:paraId="72DA9754" w14:textId="6606536D" w:rsidR="00401201" w:rsidRDefault="00C81928" w:rsidP="00401201">
        <w:pPr>
          <w:pStyle w:val="a6"/>
          <w:jc w:val="center"/>
        </w:pPr>
        <w:r>
          <w:t>-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5B3FDF" w:rsidRPr="005B3FDF">
          <w:rPr>
            <w:noProof/>
            <w:lang w:val="zh-TW"/>
          </w:rPr>
          <w:t>1</w:t>
        </w:r>
        <w:r>
          <w:fldChar w:fldCharType="end"/>
        </w:r>
        <w:r>
          <w:t>-</w:t>
        </w:r>
      </w:p>
    </w:sdtContent>
  </w:sdt>
  <w:p w14:paraId="46EC7025" w14:textId="77777777" w:rsidR="00401201" w:rsidRDefault="00E143F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8028A" w14:textId="77777777" w:rsidR="00E143F0" w:rsidRDefault="00E143F0">
      <w:r>
        <w:separator/>
      </w:r>
    </w:p>
  </w:footnote>
  <w:footnote w:type="continuationSeparator" w:id="0">
    <w:p w14:paraId="418CE77B" w14:textId="77777777" w:rsidR="00E143F0" w:rsidRDefault="00E143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CD931" w14:textId="0AB71075" w:rsidR="00916823" w:rsidRPr="005B0359" w:rsidRDefault="00C81928">
    <w:pPr>
      <w:pStyle w:val="a4"/>
      <w:rPr>
        <w:rFonts w:ascii="Times New Roman" w:hAnsi="Times New Roman" w:cs="Times New Roman"/>
        <w:b/>
        <w:color w:val="2F5496" w:themeColor="accent5" w:themeShade="BF"/>
      </w:rPr>
    </w:pPr>
    <w:r w:rsidRPr="005B0359">
      <w:rPr>
        <w:rFonts w:ascii="Times New Roman" w:hAnsi="Times New Roman" w:cs="Times New Roman"/>
        <w:b/>
        <w:i/>
        <w:noProof/>
        <w:color w:val="2F5496" w:themeColor="accent5" w:themeShade="BF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9573DD" wp14:editId="20FF70FE">
              <wp:simplePos x="0" y="0"/>
              <wp:positionH relativeFrom="column">
                <wp:posOffset>-19050</wp:posOffset>
              </wp:positionH>
              <wp:positionV relativeFrom="paragraph">
                <wp:posOffset>183515</wp:posOffset>
              </wp:positionV>
              <wp:extent cx="5314950" cy="0"/>
              <wp:effectExtent l="0" t="19050" r="19050" b="19050"/>
              <wp:wrapNone/>
              <wp:docPr id="1" name="直線接點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1495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BED1F3" id="直線接點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14.45pt" to="417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" strokecolor="#b4c6e7 [1304]" strokeweight="2.25pt"/>
          </w:pict>
        </mc:Fallback>
      </mc:AlternateContent>
    </w:r>
    <w:r w:rsidRPr="005B0359">
      <w:rPr>
        <w:rFonts w:ascii="Times New Roman" w:hAnsi="Times New Roman" w:cs="Times New Roman"/>
        <w:b/>
        <w:i/>
        <w:color w:val="2F5496" w:themeColor="accent5" w:themeShade="BF"/>
      </w:rPr>
      <w:t>NTU</w:t>
    </w:r>
    <w:r w:rsidRPr="005B0359">
      <w:rPr>
        <w:rFonts w:ascii="Times New Roman" w:hAnsi="Times New Roman" w:cs="Times New Roman"/>
        <w:b/>
        <w:color w:val="2F5496" w:themeColor="accent5" w:themeShade="BF"/>
        <w:sz w:val="26"/>
      </w:rPr>
      <w:tab/>
    </w:r>
    <w:r w:rsidR="0095651F" w:rsidRPr="005B0359">
      <w:rPr>
        <w:rFonts w:ascii="Times New Roman" w:hAnsi="Times New Roman" w:cs="Times New Roman"/>
        <w:b/>
        <w:i/>
        <w:color w:val="2F5496" w:themeColor="accent5" w:themeShade="BF"/>
      </w:rPr>
      <w:t>Graduate Institute of Electronics Engineering</w:t>
    </w:r>
    <w:r w:rsidRPr="005B0359">
      <w:rPr>
        <w:rFonts w:ascii="Times New Roman" w:hAnsi="Times New Roman" w:cs="Times New Roman"/>
        <w:b/>
        <w:color w:val="2F5496" w:themeColor="accent5" w:themeShade="BF"/>
        <w:sz w:val="32"/>
      </w:rPr>
      <w:tab/>
    </w:r>
    <w:r w:rsidR="00E86D08">
      <w:rPr>
        <w:rFonts w:ascii="Times New Roman" w:hAnsi="Times New Roman" w:cs="Times New Roman"/>
        <w:b/>
        <w:i/>
        <w:color w:val="2F5496" w:themeColor="accent5" w:themeShade="BF"/>
      </w:rPr>
      <w:t>Fall</w:t>
    </w:r>
    <w:r w:rsidR="004D4D22" w:rsidRPr="005B0359">
      <w:rPr>
        <w:rFonts w:ascii="Times New Roman" w:hAnsi="Times New Roman" w:cs="Times New Roman"/>
        <w:b/>
        <w:i/>
        <w:color w:val="2F5496" w:themeColor="accent5" w:themeShade="BF"/>
      </w:rPr>
      <w:t xml:space="preserve"> 20</w:t>
    </w:r>
    <w:r w:rsidR="007668C0">
      <w:rPr>
        <w:rFonts w:ascii="Times New Roman" w:hAnsi="Times New Roman" w:cs="Times New Roman"/>
        <w:b/>
        <w:i/>
        <w:color w:val="2F5496" w:themeColor="accent5" w:themeShade="BF"/>
      </w:rPr>
      <w:t>2</w:t>
    </w:r>
    <w:r w:rsidR="006D7969">
      <w:rPr>
        <w:rFonts w:ascii="Times New Roman" w:hAnsi="Times New Roman" w:cs="Times New Roman"/>
        <w:b/>
        <w:i/>
        <w:color w:val="2F5496" w:themeColor="accent5" w:themeShade="BF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23A9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" w15:restartNumberingAfterBreak="0">
    <w:nsid w:val="05E66C64"/>
    <w:multiLevelType w:val="hybridMultilevel"/>
    <w:tmpl w:val="7696BCBE"/>
    <w:lvl w:ilvl="0" w:tplc="36FE2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DC3824"/>
    <w:multiLevelType w:val="hybridMultilevel"/>
    <w:tmpl w:val="27624B24"/>
    <w:lvl w:ilvl="0" w:tplc="0D6644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C065B6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2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8D2071"/>
    <w:multiLevelType w:val="multilevel"/>
    <w:tmpl w:val="FEA475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  <w:sz w:val="24"/>
        <w:szCs w:val="24"/>
      </w:rPr>
    </w:lvl>
    <w:lvl w:ilvl="3">
      <w:start w:val="1"/>
      <w:numFmt w:val="bullet"/>
      <w:lvlText w:val=""/>
      <w:lvlJc w:val="left"/>
      <w:pPr>
        <w:ind w:left="2160" w:hanging="720"/>
      </w:pPr>
      <w:rPr>
        <w:rFonts w:ascii="Wingdings" w:hAnsi="Wingdings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4" w15:restartNumberingAfterBreak="0">
    <w:nsid w:val="1D58642C"/>
    <w:multiLevelType w:val="hybridMultilevel"/>
    <w:tmpl w:val="7FCE787C"/>
    <w:lvl w:ilvl="0" w:tplc="9F6223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CF7681AE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1AB5666"/>
    <w:multiLevelType w:val="hybridMultilevel"/>
    <w:tmpl w:val="9F504000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 w15:restartNumberingAfterBreak="0">
    <w:nsid w:val="25710CA1"/>
    <w:multiLevelType w:val="hybridMultilevel"/>
    <w:tmpl w:val="6A5E02C0"/>
    <w:lvl w:ilvl="0" w:tplc="DFB0EE0C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7" w15:restartNumberingAfterBreak="0">
    <w:nsid w:val="25A2773A"/>
    <w:multiLevelType w:val="hybridMultilevel"/>
    <w:tmpl w:val="92F2BEA6"/>
    <w:lvl w:ilvl="0" w:tplc="9E5223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63C5AC5"/>
    <w:multiLevelType w:val="hybridMultilevel"/>
    <w:tmpl w:val="A1468400"/>
    <w:lvl w:ilvl="0" w:tplc="E87EF0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A7D195A"/>
    <w:multiLevelType w:val="hybridMultilevel"/>
    <w:tmpl w:val="92F2BEA6"/>
    <w:lvl w:ilvl="0" w:tplc="9E5223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1AE5FE2"/>
    <w:multiLevelType w:val="hybridMultilevel"/>
    <w:tmpl w:val="F58C7BE4"/>
    <w:lvl w:ilvl="0" w:tplc="521A31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3FE2229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2" w15:restartNumberingAfterBreak="0">
    <w:nsid w:val="45911306"/>
    <w:multiLevelType w:val="hybridMultilevel"/>
    <w:tmpl w:val="F036CC94"/>
    <w:lvl w:ilvl="0" w:tplc="37BC85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5C4245B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4" w15:restartNumberingAfterBreak="0">
    <w:nsid w:val="50A63001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5" w15:restartNumberingAfterBreak="0">
    <w:nsid w:val="53C574ED"/>
    <w:multiLevelType w:val="hybridMultilevel"/>
    <w:tmpl w:val="4D5C25C4"/>
    <w:lvl w:ilvl="0" w:tplc="AA540C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998665A"/>
    <w:multiLevelType w:val="hybridMultilevel"/>
    <w:tmpl w:val="2DB011FA"/>
    <w:lvl w:ilvl="0" w:tplc="966C30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D3C2423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8" w15:restartNumberingAfterBreak="0">
    <w:nsid w:val="5DF84FF6"/>
    <w:multiLevelType w:val="hybridMultilevel"/>
    <w:tmpl w:val="50E248F0"/>
    <w:lvl w:ilvl="0" w:tplc="43EAD1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EA77106"/>
    <w:multiLevelType w:val="hybridMultilevel"/>
    <w:tmpl w:val="2C68D792"/>
    <w:lvl w:ilvl="0" w:tplc="703ABB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1635951"/>
    <w:multiLevelType w:val="hybridMultilevel"/>
    <w:tmpl w:val="1F428346"/>
    <w:lvl w:ilvl="0" w:tplc="31A63D9E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1" w15:restartNumberingAfterBreak="0">
    <w:nsid w:val="61AE213E"/>
    <w:multiLevelType w:val="hybridMultilevel"/>
    <w:tmpl w:val="59DCCD38"/>
    <w:lvl w:ilvl="0" w:tplc="71BCCC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52D4A78"/>
    <w:multiLevelType w:val="hybridMultilevel"/>
    <w:tmpl w:val="6316DB1C"/>
    <w:lvl w:ilvl="0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23" w15:restartNumberingAfterBreak="0">
    <w:nsid w:val="77C642A4"/>
    <w:multiLevelType w:val="hybridMultilevel"/>
    <w:tmpl w:val="288C036A"/>
    <w:lvl w:ilvl="0" w:tplc="F9908FC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1">
      <w:start w:val="1"/>
      <w:numFmt w:val="upperLetter"/>
      <w:lvlText w:val="%2."/>
      <w:lvlJc w:val="left"/>
      <w:pPr>
        <w:ind w:left="1472" w:hanging="480"/>
      </w:pPr>
    </w:lvl>
    <w:lvl w:ilvl="2" w:tplc="5C1AA46E">
      <w:start w:val="1"/>
      <w:numFmt w:val="upperLetter"/>
      <w:lvlText w:val="%3."/>
      <w:lvlJc w:val="left"/>
      <w:pPr>
        <w:ind w:left="1352" w:hanging="360"/>
      </w:pPr>
      <w:rPr>
        <w:rFonts w:hint="default"/>
        <w:color w:val="000000" w:themeColor="text1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8837BBF"/>
    <w:multiLevelType w:val="hybridMultilevel"/>
    <w:tmpl w:val="90187074"/>
    <w:lvl w:ilvl="0" w:tplc="AC944C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3"/>
  </w:num>
  <w:num w:numId="2">
    <w:abstractNumId w:val="2"/>
  </w:num>
  <w:num w:numId="3">
    <w:abstractNumId w:val="3"/>
  </w:num>
  <w:num w:numId="4">
    <w:abstractNumId w:val="18"/>
  </w:num>
  <w:num w:numId="5">
    <w:abstractNumId w:val="5"/>
  </w:num>
  <w:num w:numId="6">
    <w:abstractNumId w:val="0"/>
  </w:num>
  <w:num w:numId="7">
    <w:abstractNumId w:val="16"/>
  </w:num>
  <w:num w:numId="8">
    <w:abstractNumId w:val="22"/>
  </w:num>
  <w:num w:numId="9">
    <w:abstractNumId w:val="14"/>
  </w:num>
  <w:num w:numId="10">
    <w:abstractNumId w:val="17"/>
  </w:num>
  <w:num w:numId="11">
    <w:abstractNumId w:val="11"/>
  </w:num>
  <w:num w:numId="12">
    <w:abstractNumId w:val="13"/>
  </w:num>
  <w:num w:numId="13">
    <w:abstractNumId w:val="4"/>
  </w:num>
  <w:num w:numId="14">
    <w:abstractNumId w:val="10"/>
  </w:num>
  <w:num w:numId="15">
    <w:abstractNumId w:val="12"/>
  </w:num>
  <w:num w:numId="16">
    <w:abstractNumId w:val="21"/>
  </w:num>
  <w:num w:numId="17">
    <w:abstractNumId w:val="8"/>
  </w:num>
  <w:num w:numId="18">
    <w:abstractNumId w:val="1"/>
  </w:num>
  <w:num w:numId="19">
    <w:abstractNumId w:val="15"/>
  </w:num>
  <w:num w:numId="20">
    <w:abstractNumId w:val="20"/>
  </w:num>
  <w:num w:numId="21">
    <w:abstractNumId w:val="6"/>
  </w:num>
  <w:num w:numId="22">
    <w:abstractNumId w:val="19"/>
  </w:num>
  <w:num w:numId="23">
    <w:abstractNumId w:val="24"/>
  </w:num>
  <w:num w:numId="24">
    <w:abstractNumId w:val="7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DOwNDMxtzA3MLZU0lEKTi0uzszPAykwrgUAAXzPtywAAAA="/>
  </w:docVars>
  <w:rsids>
    <w:rsidRoot w:val="00996712"/>
    <w:rsid w:val="00000E7F"/>
    <w:rsid w:val="00005EBF"/>
    <w:rsid w:val="00007312"/>
    <w:rsid w:val="000105DC"/>
    <w:rsid w:val="0001667C"/>
    <w:rsid w:val="00021689"/>
    <w:rsid w:val="00024624"/>
    <w:rsid w:val="00026232"/>
    <w:rsid w:val="000305F9"/>
    <w:rsid w:val="00034362"/>
    <w:rsid w:val="00035FC1"/>
    <w:rsid w:val="00037361"/>
    <w:rsid w:val="00043D2A"/>
    <w:rsid w:val="00047D18"/>
    <w:rsid w:val="00051565"/>
    <w:rsid w:val="0006656F"/>
    <w:rsid w:val="00082213"/>
    <w:rsid w:val="00086E30"/>
    <w:rsid w:val="00093684"/>
    <w:rsid w:val="00095340"/>
    <w:rsid w:val="0009575B"/>
    <w:rsid w:val="000A31EC"/>
    <w:rsid w:val="000A7E74"/>
    <w:rsid w:val="000B13C5"/>
    <w:rsid w:val="000C1FD2"/>
    <w:rsid w:val="000C60D7"/>
    <w:rsid w:val="000C64EC"/>
    <w:rsid w:val="000D1D5E"/>
    <w:rsid w:val="000E42CB"/>
    <w:rsid w:val="000E6469"/>
    <w:rsid w:val="000F56B9"/>
    <w:rsid w:val="000F60B0"/>
    <w:rsid w:val="000F6C82"/>
    <w:rsid w:val="000F72AC"/>
    <w:rsid w:val="00100934"/>
    <w:rsid w:val="00107A2F"/>
    <w:rsid w:val="00111867"/>
    <w:rsid w:val="001222F5"/>
    <w:rsid w:val="0013618B"/>
    <w:rsid w:val="00137A23"/>
    <w:rsid w:val="00140A18"/>
    <w:rsid w:val="00143568"/>
    <w:rsid w:val="00147E45"/>
    <w:rsid w:val="0015128B"/>
    <w:rsid w:val="0016011F"/>
    <w:rsid w:val="0016576C"/>
    <w:rsid w:val="0016652D"/>
    <w:rsid w:val="00173251"/>
    <w:rsid w:val="001733CE"/>
    <w:rsid w:val="001824BD"/>
    <w:rsid w:val="00182ACF"/>
    <w:rsid w:val="00187428"/>
    <w:rsid w:val="0019163D"/>
    <w:rsid w:val="0019417B"/>
    <w:rsid w:val="001964CC"/>
    <w:rsid w:val="001A0535"/>
    <w:rsid w:val="001A09E5"/>
    <w:rsid w:val="001A24EE"/>
    <w:rsid w:val="001A6AC2"/>
    <w:rsid w:val="001C1E30"/>
    <w:rsid w:val="001E1464"/>
    <w:rsid w:val="001E21C3"/>
    <w:rsid w:val="001F08DA"/>
    <w:rsid w:val="00200B7D"/>
    <w:rsid w:val="002018E4"/>
    <w:rsid w:val="00202261"/>
    <w:rsid w:val="00207183"/>
    <w:rsid w:val="00210ED4"/>
    <w:rsid w:val="00213840"/>
    <w:rsid w:val="002223B1"/>
    <w:rsid w:val="002350AB"/>
    <w:rsid w:val="00236EAB"/>
    <w:rsid w:val="002408B8"/>
    <w:rsid w:val="002442D1"/>
    <w:rsid w:val="00244B1B"/>
    <w:rsid w:val="0025646E"/>
    <w:rsid w:val="00256EED"/>
    <w:rsid w:val="00260007"/>
    <w:rsid w:val="00262EA5"/>
    <w:rsid w:val="00267889"/>
    <w:rsid w:val="00276007"/>
    <w:rsid w:val="0029176B"/>
    <w:rsid w:val="00297BCF"/>
    <w:rsid w:val="002A728D"/>
    <w:rsid w:val="002B60BA"/>
    <w:rsid w:val="002B7BD6"/>
    <w:rsid w:val="002E17B9"/>
    <w:rsid w:val="002E4058"/>
    <w:rsid w:val="002F016C"/>
    <w:rsid w:val="002F0A9A"/>
    <w:rsid w:val="002F1ECC"/>
    <w:rsid w:val="002F5058"/>
    <w:rsid w:val="00315A6B"/>
    <w:rsid w:val="0032254A"/>
    <w:rsid w:val="00322814"/>
    <w:rsid w:val="00332C58"/>
    <w:rsid w:val="00335FE8"/>
    <w:rsid w:val="00337689"/>
    <w:rsid w:val="00346FE6"/>
    <w:rsid w:val="00347B3E"/>
    <w:rsid w:val="00350DE6"/>
    <w:rsid w:val="00351F3D"/>
    <w:rsid w:val="00353E6A"/>
    <w:rsid w:val="00356E88"/>
    <w:rsid w:val="0036595B"/>
    <w:rsid w:val="0037203E"/>
    <w:rsid w:val="00372334"/>
    <w:rsid w:val="00373792"/>
    <w:rsid w:val="00393202"/>
    <w:rsid w:val="003947C8"/>
    <w:rsid w:val="003A48F7"/>
    <w:rsid w:val="003A4DB9"/>
    <w:rsid w:val="003B1721"/>
    <w:rsid w:val="003D09D9"/>
    <w:rsid w:val="003E049E"/>
    <w:rsid w:val="003E467D"/>
    <w:rsid w:val="003E5420"/>
    <w:rsid w:val="003F0CB6"/>
    <w:rsid w:val="003F32BC"/>
    <w:rsid w:val="003F6C4B"/>
    <w:rsid w:val="00403392"/>
    <w:rsid w:val="0040601D"/>
    <w:rsid w:val="00407D77"/>
    <w:rsid w:val="004143D3"/>
    <w:rsid w:val="00414E13"/>
    <w:rsid w:val="00416D02"/>
    <w:rsid w:val="00424E07"/>
    <w:rsid w:val="0043081F"/>
    <w:rsid w:val="00441EF5"/>
    <w:rsid w:val="00442E55"/>
    <w:rsid w:val="004546E2"/>
    <w:rsid w:val="0046249A"/>
    <w:rsid w:val="00470815"/>
    <w:rsid w:val="004755B7"/>
    <w:rsid w:val="004759E7"/>
    <w:rsid w:val="00482EB4"/>
    <w:rsid w:val="004873CE"/>
    <w:rsid w:val="004A1B99"/>
    <w:rsid w:val="004A65EB"/>
    <w:rsid w:val="004A6C8D"/>
    <w:rsid w:val="004C15D0"/>
    <w:rsid w:val="004D21F6"/>
    <w:rsid w:val="004D4D22"/>
    <w:rsid w:val="004F0170"/>
    <w:rsid w:val="00503FE2"/>
    <w:rsid w:val="00521D03"/>
    <w:rsid w:val="00525954"/>
    <w:rsid w:val="00527031"/>
    <w:rsid w:val="005327BF"/>
    <w:rsid w:val="00541BED"/>
    <w:rsid w:val="0055062F"/>
    <w:rsid w:val="00553B46"/>
    <w:rsid w:val="0055585C"/>
    <w:rsid w:val="00556031"/>
    <w:rsid w:val="0056254C"/>
    <w:rsid w:val="00565980"/>
    <w:rsid w:val="00576BBE"/>
    <w:rsid w:val="00577B10"/>
    <w:rsid w:val="00587F2C"/>
    <w:rsid w:val="00594543"/>
    <w:rsid w:val="005A1054"/>
    <w:rsid w:val="005A7598"/>
    <w:rsid w:val="005B0359"/>
    <w:rsid w:val="005B3FDF"/>
    <w:rsid w:val="005C5707"/>
    <w:rsid w:val="005C67B3"/>
    <w:rsid w:val="005D719C"/>
    <w:rsid w:val="00607275"/>
    <w:rsid w:val="0062251A"/>
    <w:rsid w:val="006239F8"/>
    <w:rsid w:val="00624D83"/>
    <w:rsid w:val="0063012D"/>
    <w:rsid w:val="00630CE0"/>
    <w:rsid w:val="00641211"/>
    <w:rsid w:val="00643080"/>
    <w:rsid w:val="00644175"/>
    <w:rsid w:val="006461D4"/>
    <w:rsid w:val="0065175E"/>
    <w:rsid w:val="00691346"/>
    <w:rsid w:val="0069696D"/>
    <w:rsid w:val="006A1620"/>
    <w:rsid w:val="006B5467"/>
    <w:rsid w:val="006C0780"/>
    <w:rsid w:val="006C487A"/>
    <w:rsid w:val="006C5128"/>
    <w:rsid w:val="006D3A14"/>
    <w:rsid w:val="006D59A2"/>
    <w:rsid w:val="006D7969"/>
    <w:rsid w:val="006E348F"/>
    <w:rsid w:val="006E412F"/>
    <w:rsid w:val="006E5908"/>
    <w:rsid w:val="006E6B35"/>
    <w:rsid w:val="00706DF7"/>
    <w:rsid w:val="00706FA6"/>
    <w:rsid w:val="00713543"/>
    <w:rsid w:val="007161C0"/>
    <w:rsid w:val="007204E2"/>
    <w:rsid w:val="0072092B"/>
    <w:rsid w:val="00724A85"/>
    <w:rsid w:val="00733268"/>
    <w:rsid w:val="00733E9B"/>
    <w:rsid w:val="00735422"/>
    <w:rsid w:val="00741AED"/>
    <w:rsid w:val="00750CF5"/>
    <w:rsid w:val="00763E8C"/>
    <w:rsid w:val="00765B77"/>
    <w:rsid w:val="007668C0"/>
    <w:rsid w:val="00773AB8"/>
    <w:rsid w:val="00777767"/>
    <w:rsid w:val="00785A10"/>
    <w:rsid w:val="0079390F"/>
    <w:rsid w:val="00793E3C"/>
    <w:rsid w:val="007A3194"/>
    <w:rsid w:val="007A32A0"/>
    <w:rsid w:val="007C4173"/>
    <w:rsid w:val="007D1A92"/>
    <w:rsid w:val="007D4C60"/>
    <w:rsid w:val="007F4A66"/>
    <w:rsid w:val="007F4D75"/>
    <w:rsid w:val="00800F06"/>
    <w:rsid w:val="00804A76"/>
    <w:rsid w:val="00831B7A"/>
    <w:rsid w:val="00840FD1"/>
    <w:rsid w:val="0085009D"/>
    <w:rsid w:val="00860A3A"/>
    <w:rsid w:val="00865D22"/>
    <w:rsid w:val="0087358A"/>
    <w:rsid w:val="008A114C"/>
    <w:rsid w:val="008A2E0B"/>
    <w:rsid w:val="008B6ABD"/>
    <w:rsid w:val="008C08EC"/>
    <w:rsid w:val="008C1197"/>
    <w:rsid w:val="008E71C7"/>
    <w:rsid w:val="0090138B"/>
    <w:rsid w:val="0091338F"/>
    <w:rsid w:val="0092244D"/>
    <w:rsid w:val="00925BBC"/>
    <w:rsid w:val="00952838"/>
    <w:rsid w:val="0095461C"/>
    <w:rsid w:val="0095651F"/>
    <w:rsid w:val="00962CBF"/>
    <w:rsid w:val="00964BDD"/>
    <w:rsid w:val="00980160"/>
    <w:rsid w:val="00981C24"/>
    <w:rsid w:val="00983396"/>
    <w:rsid w:val="00986361"/>
    <w:rsid w:val="00994636"/>
    <w:rsid w:val="00996712"/>
    <w:rsid w:val="009A5932"/>
    <w:rsid w:val="009B51AC"/>
    <w:rsid w:val="009C19EE"/>
    <w:rsid w:val="009D7B21"/>
    <w:rsid w:val="009E5D46"/>
    <w:rsid w:val="009F754A"/>
    <w:rsid w:val="009F77CB"/>
    <w:rsid w:val="00A04FDC"/>
    <w:rsid w:val="00A058A9"/>
    <w:rsid w:val="00A0756E"/>
    <w:rsid w:val="00A109BB"/>
    <w:rsid w:val="00A15A4A"/>
    <w:rsid w:val="00A2566B"/>
    <w:rsid w:val="00A446D4"/>
    <w:rsid w:val="00A466ED"/>
    <w:rsid w:val="00A529D2"/>
    <w:rsid w:val="00A56550"/>
    <w:rsid w:val="00A5797C"/>
    <w:rsid w:val="00A7058B"/>
    <w:rsid w:val="00A72AA5"/>
    <w:rsid w:val="00A82AA5"/>
    <w:rsid w:val="00A8628A"/>
    <w:rsid w:val="00A90EFA"/>
    <w:rsid w:val="00A92214"/>
    <w:rsid w:val="00A93F59"/>
    <w:rsid w:val="00A95037"/>
    <w:rsid w:val="00A97287"/>
    <w:rsid w:val="00AA295B"/>
    <w:rsid w:val="00AA4693"/>
    <w:rsid w:val="00AB1978"/>
    <w:rsid w:val="00AB2152"/>
    <w:rsid w:val="00AB56FD"/>
    <w:rsid w:val="00AB5873"/>
    <w:rsid w:val="00AC4A9F"/>
    <w:rsid w:val="00AC69F1"/>
    <w:rsid w:val="00AC70AF"/>
    <w:rsid w:val="00AD0F1D"/>
    <w:rsid w:val="00AD3396"/>
    <w:rsid w:val="00AE3C84"/>
    <w:rsid w:val="00AF535A"/>
    <w:rsid w:val="00AF7788"/>
    <w:rsid w:val="00B0592B"/>
    <w:rsid w:val="00B10B25"/>
    <w:rsid w:val="00B16F60"/>
    <w:rsid w:val="00B20C61"/>
    <w:rsid w:val="00B251AE"/>
    <w:rsid w:val="00B26A26"/>
    <w:rsid w:val="00B42AFE"/>
    <w:rsid w:val="00B57AE9"/>
    <w:rsid w:val="00B60BC1"/>
    <w:rsid w:val="00B6286D"/>
    <w:rsid w:val="00B6683D"/>
    <w:rsid w:val="00B77769"/>
    <w:rsid w:val="00B856D5"/>
    <w:rsid w:val="00B870DD"/>
    <w:rsid w:val="00BB40A7"/>
    <w:rsid w:val="00BB6309"/>
    <w:rsid w:val="00BC5571"/>
    <w:rsid w:val="00BD01D7"/>
    <w:rsid w:val="00BD2275"/>
    <w:rsid w:val="00BD534E"/>
    <w:rsid w:val="00BE0DB7"/>
    <w:rsid w:val="00C02D49"/>
    <w:rsid w:val="00C07329"/>
    <w:rsid w:val="00C10A1B"/>
    <w:rsid w:val="00C222AB"/>
    <w:rsid w:val="00C2698A"/>
    <w:rsid w:val="00C27F37"/>
    <w:rsid w:val="00C30A9D"/>
    <w:rsid w:val="00C31D33"/>
    <w:rsid w:val="00C40D06"/>
    <w:rsid w:val="00C4107B"/>
    <w:rsid w:val="00C466B5"/>
    <w:rsid w:val="00C556AE"/>
    <w:rsid w:val="00C5626A"/>
    <w:rsid w:val="00C62823"/>
    <w:rsid w:val="00C74CEF"/>
    <w:rsid w:val="00C81928"/>
    <w:rsid w:val="00C83FD0"/>
    <w:rsid w:val="00CB48D2"/>
    <w:rsid w:val="00CB6156"/>
    <w:rsid w:val="00CC2DF7"/>
    <w:rsid w:val="00CD2178"/>
    <w:rsid w:val="00CD73FB"/>
    <w:rsid w:val="00CE6438"/>
    <w:rsid w:val="00CF78AC"/>
    <w:rsid w:val="00D00406"/>
    <w:rsid w:val="00D038FD"/>
    <w:rsid w:val="00D06821"/>
    <w:rsid w:val="00D15EE8"/>
    <w:rsid w:val="00D30277"/>
    <w:rsid w:val="00D328D0"/>
    <w:rsid w:val="00D349BD"/>
    <w:rsid w:val="00D4572A"/>
    <w:rsid w:val="00D503AF"/>
    <w:rsid w:val="00D6446A"/>
    <w:rsid w:val="00D65EB5"/>
    <w:rsid w:val="00D71530"/>
    <w:rsid w:val="00D7571D"/>
    <w:rsid w:val="00D765FA"/>
    <w:rsid w:val="00D8061B"/>
    <w:rsid w:val="00D8732D"/>
    <w:rsid w:val="00D92FC5"/>
    <w:rsid w:val="00D94BC6"/>
    <w:rsid w:val="00DA3466"/>
    <w:rsid w:val="00DA570B"/>
    <w:rsid w:val="00DC223B"/>
    <w:rsid w:val="00DD7774"/>
    <w:rsid w:val="00DD7B7D"/>
    <w:rsid w:val="00DE0F33"/>
    <w:rsid w:val="00E02548"/>
    <w:rsid w:val="00E06423"/>
    <w:rsid w:val="00E06809"/>
    <w:rsid w:val="00E11285"/>
    <w:rsid w:val="00E143A3"/>
    <w:rsid w:val="00E143F0"/>
    <w:rsid w:val="00E17127"/>
    <w:rsid w:val="00E17598"/>
    <w:rsid w:val="00E263E3"/>
    <w:rsid w:val="00E31DC0"/>
    <w:rsid w:val="00E353E3"/>
    <w:rsid w:val="00E42492"/>
    <w:rsid w:val="00E42D09"/>
    <w:rsid w:val="00E4525D"/>
    <w:rsid w:val="00E60037"/>
    <w:rsid w:val="00E62A3B"/>
    <w:rsid w:val="00E673CD"/>
    <w:rsid w:val="00E71399"/>
    <w:rsid w:val="00E735DB"/>
    <w:rsid w:val="00E754DD"/>
    <w:rsid w:val="00E83C4D"/>
    <w:rsid w:val="00E86D08"/>
    <w:rsid w:val="00E96EC8"/>
    <w:rsid w:val="00EA703A"/>
    <w:rsid w:val="00EB7243"/>
    <w:rsid w:val="00EC1B52"/>
    <w:rsid w:val="00EC449E"/>
    <w:rsid w:val="00EC4D2C"/>
    <w:rsid w:val="00ED4E88"/>
    <w:rsid w:val="00ED6FDB"/>
    <w:rsid w:val="00EE4ADD"/>
    <w:rsid w:val="00EE7CDF"/>
    <w:rsid w:val="00EF5C11"/>
    <w:rsid w:val="00F20068"/>
    <w:rsid w:val="00F20A97"/>
    <w:rsid w:val="00F22C4C"/>
    <w:rsid w:val="00F24762"/>
    <w:rsid w:val="00F33C3F"/>
    <w:rsid w:val="00F421A2"/>
    <w:rsid w:val="00F45A8A"/>
    <w:rsid w:val="00F5578A"/>
    <w:rsid w:val="00F73812"/>
    <w:rsid w:val="00F80C8D"/>
    <w:rsid w:val="00F81E49"/>
    <w:rsid w:val="00F8229A"/>
    <w:rsid w:val="00F83587"/>
    <w:rsid w:val="00F913B0"/>
    <w:rsid w:val="00F96D8B"/>
    <w:rsid w:val="00FA2E03"/>
    <w:rsid w:val="00FA5B87"/>
    <w:rsid w:val="00FA6A82"/>
    <w:rsid w:val="00FB1BAA"/>
    <w:rsid w:val="00FB2881"/>
    <w:rsid w:val="00FB2B95"/>
    <w:rsid w:val="00FB752D"/>
    <w:rsid w:val="00FC0F6F"/>
    <w:rsid w:val="00FC107F"/>
    <w:rsid w:val="00FC27C9"/>
    <w:rsid w:val="00FC4760"/>
    <w:rsid w:val="00FC6DCE"/>
    <w:rsid w:val="00FD0EB4"/>
    <w:rsid w:val="00FD28F6"/>
    <w:rsid w:val="00FD2A6A"/>
    <w:rsid w:val="00FD7070"/>
    <w:rsid w:val="00FD7086"/>
    <w:rsid w:val="00FE2D56"/>
    <w:rsid w:val="00FF5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DF703B"/>
  <w15:chartTrackingRefBased/>
  <w15:docId w15:val="{45C71424-B55B-452D-94CC-CA679ED58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671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96712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9967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967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967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96712"/>
    <w:rPr>
      <w:sz w:val="20"/>
      <w:szCs w:val="20"/>
    </w:rPr>
  </w:style>
  <w:style w:type="paragraph" w:styleId="a8">
    <w:name w:val="No Spacing"/>
    <w:uiPriority w:val="1"/>
    <w:qFormat/>
    <w:rsid w:val="00AC70AF"/>
    <w:pPr>
      <w:widowControl w:val="0"/>
    </w:pPr>
  </w:style>
  <w:style w:type="table" w:styleId="a9">
    <w:name w:val="Table Grid"/>
    <w:basedOn w:val="a1"/>
    <w:uiPriority w:val="39"/>
    <w:rsid w:val="00A565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rsid w:val="00B6286D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B6286D"/>
    <w:rPr>
      <w:color w:val="605E5C"/>
      <w:shd w:val="clear" w:color="auto" w:fill="E1DFDD"/>
    </w:rPr>
  </w:style>
  <w:style w:type="character" w:styleId="ab">
    <w:name w:val="Unresolved Mention"/>
    <w:basedOn w:val="a0"/>
    <w:uiPriority w:val="99"/>
    <w:semiHidden/>
    <w:unhideWhenUsed/>
    <w:rsid w:val="002600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5D73A7-E970-4135-99A6-57EC7E621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8</TotalTime>
  <Pages>6</Pages>
  <Words>245</Words>
  <Characters>1399</Characters>
  <Application>Microsoft Office Word</Application>
  <DocSecurity>0</DocSecurity>
  <Lines>11</Lines>
  <Paragraphs>3</Paragraphs>
  <ScaleCrop>false</ScaleCrop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ang</dc:creator>
  <cp:keywords/>
  <dc:description/>
  <cp:lastModifiedBy>冠廷 杜</cp:lastModifiedBy>
  <cp:revision>225</cp:revision>
  <cp:lastPrinted>2020-09-24T02:48:00Z</cp:lastPrinted>
  <dcterms:created xsi:type="dcterms:W3CDTF">2020-09-17T07:12:00Z</dcterms:created>
  <dcterms:modified xsi:type="dcterms:W3CDTF">2023-11-30T02:30:00Z</dcterms:modified>
</cp:coreProperties>
</file>